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F5814" w14:textId="2C494628" w:rsidR="00E52498" w:rsidRDefault="00616193" w:rsidP="00616193">
      <w:pPr>
        <w:ind w:left="-810"/>
      </w:pPr>
      <w:r>
        <w:rPr>
          <w:noProof/>
        </w:rPr>
        <w:drawing>
          <wp:inline distT="0" distB="0" distL="0" distR="0" wp14:anchorId="62416371" wp14:editId="0190E0CA">
            <wp:extent cx="2170999" cy="413524"/>
            <wp:effectExtent l="0" t="0" r="127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479" cy="4319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152674" w14:textId="5070F347" w:rsidR="0082706C" w:rsidRDefault="0082706C" w:rsidP="00616193">
      <w:pPr>
        <w:ind w:left="-810"/>
      </w:pPr>
    </w:p>
    <w:p w14:paraId="1831BB0B" w14:textId="77777777" w:rsidR="0082706C" w:rsidRDefault="0082706C" w:rsidP="00616193">
      <w:pPr>
        <w:ind w:left="-810"/>
      </w:pPr>
    </w:p>
    <w:p w14:paraId="0242D977" w14:textId="77777777" w:rsidR="00404528" w:rsidRDefault="00404528" w:rsidP="00404528">
      <w:pPr>
        <w:spacing w:after="0" w:line="240" w:lineRule="auto"/>
        <w:ind w:left="-806"/>
        <w:jc w:val="center"/>
        <w:rPr>
          <w:rFonts w:ascii="Arial" w:hAnsi="Arial" w:cs="Arial"/>
          <w:b/>
        </w:rPr>
      </w:pPr>
    </w:p>
    <w:p w14:paraId="599D4C19" w14:textId="26B39373" w:rsidR="00616193" w:rsidRDefault="00616193" w:rsidP="00404528">
      <w:pPr>
        <w:spacing w:after="0" w:line="240" w:lineRule="auto"/>
        <w:ind w:left="-806"/>
        <w:jc w:val="center"/>
        <w:rPr>
          <w:rFonts w:ascii="Arial" w:hAnsi="Arial" w:cs="Arial"/>
          <w:b/>
        </w:rPr>
      </w:pPr>
      <w:r w:rsidRPr="00404528">
        <w:rPr>
          <w:rFonts w:ascii="Arial" w:hAnsi="Arial" w:cs="Arial"/>
          <w:b/>
        </w:rPr>
        <w:t>Joliet Junior College</w:t>
      </w:r>
      <w:r w:rsidR="00404528">
        <w:rPr>
          <w:rFonts w:ascii="Arial" w:hAnsi="Arial" w:cs="Arial"/>
          <w:b/>
        </w:rPr>
        <w:t xml:space="preserve"> </w:t>
      </w:r>
    </w:p>
    <w:p w14:paraId="46B3429A" w14:textId="119340FE" w:rsidR="00245310" w:rsidRDefault="00245310" w:rsidP="00245310">
      <w:pPr>
        <w:spacing w:after="0"/>
        <w:ind w:left="-810"/>
        <w:jc w:val="center"/>
        <w:rPr>
          <w:rFonts w:ascii="Arial" w:hAnsi="Arial" w:cs="Arial"/>
          <w:b/>
          <w:color w:val="202124"/>
          <w:sz w:val="21"/>
          <w:szCs w:val="21"/>
          <w:shd w:val="clear" w:color="auto" w:fill="FFFFFF"/>
        </w:rPr>
      </w:pPr>
      <w:r w:rsidRPr="00404528">
        <w:rPr>
          <w:rFonts w:ascii="Arial" w:hAnsi="Arial" w:cs="Arial"/>
          <w:b/>
          <w:color w:val="202124"/>
          <w:sz w:val="21"/>
          <w:szCs w:val="21"/>
          <w:shd w:val="clear" w:color="auto" w:fill="FFFFFF"/>
        </w:rPr>
        <w:t xml:space="preserve">1215 Houbolt Rd, </w:t>
      </w:r>
      <w:r>
        <w:rPr>
          <w:rFonts w:ascii="Arial" w:hAnsi="Arial" w:cs="Arial"/>
          <w:b/>
          <w:color w:val="202124"/>
          <w:sz w:val="21"/>
          <w:szCs w:val="21"/>
          <w:shd w:val="clear" w:color="auto" w:fill="FFFFFF"/>
        </w:rPr>
        <w:t xml:space="preserve">Room A-3104, </w:t>
      </w:r>
      <w:r w:rsidRPr="00404528">
        <w:rPr>
          <w:rFonts w:ascii="Arial" w:hAnsi="Arial" w:cs="Arial"/>
          <w:b/>
          <w:color w:val="202124"/>
          <w:sz w:val="21"/>
          <w:szCs w:val="21"/>
          <w:shd w:val="clear" w:color="auto" w:fill="FFFFFF"/>
        </w:rPr>
        <w:t>Joliet, IL 60431</w:t>
      </w:r>
    </w:p>
    <w:p w14:paraId="47BD5D5B" w14:textId="77777777" w:rsidR="00245310" w:rsidRPr="00404528" w:rsidRDefault="00245310" w:rsidP="00404528">
      <w:pPr>
        <w:spacing w:after="0" w:line="240" w:lineRule="auto"/>
        <w:ind w:left="-806"/>
        <w:jc w:val="center"/>
        <w:rPr>
          <w:rFonts w:ascii="Arial" w:hAnsi="Arial" w:cs="Arial"/>
          <w:b/>
        </w:rPr>
      </w:pPr>
    </w:p>
    <w:p w14:paraId="027D38D3" w14:textId="54C97980" w:rsidR="00404528" w:rsidRPr="00404528" w:rsidRDefault="00245310" w:rsidP="00404528">
      <w:pPr>
        <w:spacing w:after="0" w:line="240" w:lineRule="auto"/>
        <w:ind w:left="-806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llinois </w:t>
      </w:r>
      <w:r w:rsidR="00616193" w:rsidRPr="00404528">
        <w:rPr>
          <w:rFonts w:ascii="Arial" w:hAnsi="Arial" w:cs="Arial"/>
          <w:b/>
        </w:rPr>
        <w:t>Community</w:t>
      </w:r>
      <w:r w:rsidR="00404528" w:rsidRPr="00404528">
        <w:rPr>
          <w:rFonts w:ascii="Arial" w:hAnsi="Arial" w:cs="Arial"/>
          <w:b/>
        </w:rPr>
        <w:t xml:space="preserve"> College</w:t>
      </w:r>
      <w:r w:rsidR="00616193" w:rsidRPr="00404528">
        <w:rPr>
          <w:rFonts w:ascii="Arial" w:hAnsi="Arial" w:cs="Arial"/>
          <w:b/>
        </w:rPr>
        <w:t xml:space="preserve"> District</w:t>
      </w:r>
      <w:r w:rsidR="00404528" w:rsidRPr="00404528">
        <w:rPr>
          <w:rFonts w:ascii="Arial" w:hAnsi="Arial" w:cs="Arial"/>
          <w:b/>
        </w:rPr>
        <w:t xml:space="preserve"> No. 525</w:t>
      </w:r>
    </w:p>
    <w:p w14:paraId="3C0950C9" w14:textId="0CEC47CE" w:rsidR="00404528" w:rsidRDefault="00404528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5F8B610E" w14:textId="01175146" w:rsidR="00245310" w:rsidRDefault="00245310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2439F8A3" w14:textId="1BE84FAD" w:rsidR="00245310" w:rsidRPr="00922451" w:rsidRDefault="00245310" w:rsidP="00922451">
      <w:pPr>
        <w:spacing w:after="0"/>
        <w:ind w:left="-810"/>
        <w:jc w:val="center"/>
        <w:rPr>
          <w:rFonts w:ascii="Arial" w:hAnsi="Arial" w:cs="Arial"/>
          <w:b/>
        </w:rPr>
      </w:pPr>
      <w:r w:rsidRPr="00922451">
        <w:rPr>
          <w:rFonts w:ascii="Arial" w:hAnsi="Arial" w:cs="Arial"/>
          <w:b/>
        </w:rPr>
        <w:t>The public can view the meeting in real time by clicking the “Video” link found within the meeting dates section of the Board of Trustees website:  www.JJC.EDU.BOT</w:t>
      </w:r>
    </w:p>
    <w:p w14:paraId="76958F37" w14:textId="3E6BEC0A" w:rsidR="00245310" w:rsidRDefault="00245310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4D4B103A" w14:textId="53BA5DAE" w:rsidR="00922451" w:rsidRDefault="00922451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2FA8C988" w14:textId="794840C4" w:rsidR="00922451" w:rsidRDefault="00922451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63E9A1A7" w14:textId="14EB66A7" w:rsidR="00922451" w:rsidRDefault="00922451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25CDC61F" w14:textId="77777777" w:rsidR="00922451" w:rsidRDefault="00922451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5110C900" w14:textId="77777777" w:rsidR="00245310" w:rsidRDefault="00245310" w:rsidP="00404528">
      <w:pPr>
        <w:spacing w:after="0"/>
        <w:ind w:left="-810"/>
        <w:jc w:val="center"/>
        <w:rPr>
          <w:rFonts w:ascii="Arial" w:hAnsi="Arial" w:cs="Arial"/>
          <w:b/>
        </w:rPr>
      </w:pPr>
    </w:p>
    <w:p w14:paraId="4C6D0231" w14:textId="352B5756" w:rsidR="00404528" w:rsidRDefault="00B23117" w:rsidP="00404528">
      <w:pPr>
        <w:spacing w:after="0"/>
        <w:ind w:left="-810"/>
        <w:jc w:val="center"/>
        <w:rPr>
          <w:rFonts w:ascii="Arial" w:hAnsi="Arial" w:cs="Arial"/>
        </w:rPr>
      </w:pPr>
      <w:r>
        <w:rPr>
          <w:rFonts w:ascii="Arial" w:hAnsi="Arial" w:cs="Arial"/>
        </w:rPr>
        <w:t>May 22, 2024</w:t>
      </w:r>
      <w:r w:rsidR="00404528">
        <w:rPr>
          <w:rFonts w:ascii="Arial" w:hAnsi="Arial" w:cs="Arial"/>
        </w:rPr>
        <w:t xml:space="preserve">, </w:t>
      </w:r>
      <w:r w:rsidR="00404528" w:rsidRPr="00F83C1D">
        <w:rPr>
          <w:rFonts w:ascii="Arial" w:hAnsi="Arial" w:cs="Arial"/>
          <w:highlight w:val="yellow"/>
        </w:rPr>
        <w:t>5:</w:t>
      </w:r>
      <w:r w:rsidR="000B47DE" w:rsidRPr="00F83C1D">
        <w:rPr>
          <w:rFonts w:ascii="Arial" w:hAnsi="Arial" w:cs="Arial"/>
          <w:highlight w:val="yellow"/>
        </w:rPr>
        <w:t>25</w:t>
      </w:r>
      <w:r w:rsidR="00404528" w:rsidRPr="00F83C1D">
        <w:rPr>
          <w:rFonts w:ascii="Arial" w:hAnsi="Arial" w:cs="Arial"/>
          <w:highlight w:val="yellow"/>
        </w:rPr>
        <w:t xml:space="preserve"> p.m</w:t>
      </w:r>
      <w:r w:rsidR="00404528">
        <w:rPr>
          <w:rFonts w:ascii="Arial" w:hAnsi="Arial" w:cs="Arial"/>
        </w:rPr>
        <w:t>.</w:t>
      </w:r>
    </w:p>
    <w:p w14:paraId="68A41D56" w14:textId="77777777" w:rsidR="00404528" w:rsidRDefault="00404528" w:rsidP="00404528">
      <w:pPr>
        <w:spacing w:after="0"/>
        <w:ind w:left="-810"/>
        <w:jc w:val="center"/>
        <w:rPr>
          <w:rFonts w:ascii="Arial" w:hAnsi="Arial" w:cs="Arial"/>
        </w:rPr>
      </w:pPr>
    </w:p>
    <w:p w14:paraId="7B0665D9" w14:textId="333A0C48" w:rsidR="00404528" w:rsidRDefault="00404528" w:rsidP="00404528">
      <w:pPr>
        <w:spacing w:after="0"/>
        <w:ind w:left="-810"/>
        <w:jc w:val="center"/>
        <w:rPr>
          <w:rFonts w:ascii="Arial" w:hAnsi="Arial" w:cs="Arial"/>
          <w:b/>
          <w:u w:val="single"/>
        </w:rPr>
      </w:pPr>
      <w:r w:rsidRPr="00404528">
        <w:rPr>
          <w:rFonts w:ascii="Arial" w:hAnsi="Arial" w:cs="Arial"/>
          <w:b/>
          <w:u w:val="single"/>
        </w:rPr>
        <w:t>Decennial Committee</w:t>
      </w:r>
      <w:r w:rsidR="00245310">
        <w:rPr>
          <w:rFonts w:ascii="Arial" w:hAnsi="Arial" w:cs="Arial"/>
          <w:b/>
          <w:u w:val="single"/>
        </w:rPr>
        <w:t xml:space="preserve"> Meeting</w:t>
      </w:r>
    </w:p>
    <w:p w14:paraId="41F99936" w14:textId="1F77899B" w:rsidR="00245310" w:rsidRDefault="00245310" w:rsidP="00404528">
      <w:pPr>
        <w:spacing w:after="0"/>
        <w:ind w:left="-810"/>
        <w:jc w:val="center"/>
        <w:rPr>
          <w:rFonts w:ascii="Arial" w:hAnsi="Arial" w:cs="Arial"/>
          <w:b/>
          <w:u w:val="single"/>
        </w:rPr>
      </w:pPr>
    </w:p>
    <w:p w14:paraId="47E6C2BE" w14:textId="0C3BD0BF" w:rsidR="00245310" w:rsidRDefault="004F1222" w:rsidP="00404528">
      <w:pPr>
        <w:spacing w:after="0"/>
        <w:ind w:left="-81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REVISED </w:t>
      </w:r>
      <w:r w:rsidR="00245310">
        <w:rPr>
          <w:rFonts w:ascii="Arial" w:hAnsi="Arial" w:cs="Arial"/>
          <w:b/>
          <w:u w:val="single"/>
        </w:rPr>
        <w:t>AGENDA</w:t>
      </w:r>
    </w:p>
    <w:p w14:paraId="4D5810F3" w14:textId="468F27E6" w:rsidR="00245310" w:rsidRDefault="00245310" w:rsidP="00404528">
      <w:pPr>
        <w:spacing w:after="0"/>
        <w:ind w:left="-810"/>
        <w:jc w:val="center"/>
        <w:rPr>
          <w:rFonts w:ascii="Arial" w:hAnsi="Arial" w:cs="Arial"/>
          <w:b/>
          <w:u w:val="single"/>
        </w:rPr>
      </w:pPr>
    </w:p>
    <w:p w14:paraId="3F7E2E78" w14:textId="77777777" w:rsidR="00404528" w:rsidRDefault="00404528" w:rsidP="00404528">
      <w:pPr>
        <w:spacing w:after="0"/>
        <w:ind w:left="-810"/>
        <w:jc w:val="center"/>
        <w:rPr>
          <w:rFonts w:ascii="Arial" w:hAnsi="Arial" w:cs="Arial"/>
          <w:b/>
          <w:u w:val="single"/>
        </w:rPr>
      </w:pPr>
      <w:bookmarkStart w:id="0" w:name="_GoBack"/>
      <w:bookmarkEnd w:id="0"/>
    </w:p>
    <w:p w14:paraId="66C97627" w14:textId="77777777" w:rsidR="00404528" w:rsidRDefault="00404528" w:rsidP="00404528">
      <w:pPr>
        <w:spacing w:after="0"/>
        <w:rPr>
          <w:rFonts w:ascii="Arial" w:hAnsi="Arial" w:cs="Arial"/>
        </w:rPr>
      </w:pPr>
    </w:p>
    <w:p w14:paraId="59C697B9" w14:textId="77777777" w:rsidR="00404528" w:rsidRDefault="00404528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Call to Order</w:t>
      </w:r>
    </w:p>
    <w:p w14:paraId="32B78114" w14:textId="77777777" w:rsidR="004546A3" w:rsidRDefault="004546A3" w:rsidP="004546A3">
      <w:pPr>
        <w:pStyle w:val="ListParagraph"/>
        <w:spacing w:after="0"/>
        <w:rPr>
          <w:rFonts w:ascii="Arial" w:hAnsi="Arial" w:cs="Arial"/>
        </w:rPr>
      </w:pPr>
    </w:p>
    <w:p w14:paraId="44DFB32F" w14:textId="2134F721" w:rsidR="00404528" w:rsidRDefault="00404528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Roll Call</w:t>
      </w:r>
    </w:p>
    <w:p w14:paraId="07F96A22" w14:textId="77777777" w:rsidR="004F1222" w:rsidRDefault="004F1222" w:rsidP="004F1222">
      <w:pPr>
        <w:pStyle w:val="ListParagraph"/>
        <w:spacing w:after="0"/>
        <w:rPr>
          <w:rFonts w:ascii="Arial" w:hAnsi="Arial" w:cs="Arial"/>
        </w:rPr>
      </w:pPr>
    </w:p>
    <w:p w14:paraId="04DDDB4B" w14:textId="1ED30A0A" w:rsidR="004F1222" w:rsidRDefault="004F1222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ledge of Allegiance</w:t>
      </w:r>
    </w:p>
    <w:p w14:paraId="54E9E086" w14:textId="77777777" w:rsidR="004546A3" w:rsidRPr="00DB6F1E" w:rsidRDefault="004546A3" w:rsidP="00DB6F1E">
      <w:pPr>
        <w:spacing w:after="0"/>
        <w:ind w:left="360"/>
        <w:rPr>
          <w:rFonts w:ascii="Arial" w:hAnsi="Arial" w:cs="Arial"/>
        </w:rPr>
      </w:pPr>
    </w:p>
    <w:p w14:paraId="2B575557" w14:textId="54CCFE28" w:rsidR="00404528" w:rsidRDefault="00404528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ublic Comment</w:t>
      </w:r>
    </w:p>
    <w:p w14:paraId="2BD3304E" w14:textId="77777777" w:rsidR="00B23117" w:rsidRPr="00B23117" w:rsidRDefault="00B23117" w:rsidP="00B23117">
      <w:pPr>
        <w:pStyle w:val="ListParagraph"/>
        <w:rPr>
          <w:rFonts w:ascii="Arial" w:hAnsi="Arial" w:cs="Arial"/>
        </w:rPr>
      </w:pPr>
    </w:p>
    <w:p w14:paraId="573F209E" w14:textId="46D695F4" w:rsidR="00B23117" w:rsidRDefault="00B23117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Update </w:t>
      </w:r>
      <w:r w:rsidR="004F1222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garding </w:t>
      </w:r>
      <w:r w:rsidR="004F1222">
        <w:rPr>
          <w:rFonts w:ascii="Arial" w:hAnsi="Arial" w:cs="Arial"/>
        </w:rPr>
        <w:t>C</w:t>
      </w:r>
      <w:r>
        <w:rPr>
          <w:rFonts w:ascii="Arial" w:hAnsi="Arial" w:cs="Arial"/>
        </w:rPr>
        <w:t>hair</w:t>
      </w:r>
    </w:p>
    <w:p w14:paraId="5071AA38" w14:textId="77777777" w:rsidR="004546A3" w:rsidRDefault="004546A3" w:rsidP="004546A3">
      <w:pPr>
        <w:pStyle w:val="ListParagraph"/>
        <w:spacing w:after="0"/>
        <w:rPr>
          <w:rFonts w:ascii="Arial" w:hAnsi="Arial" w:cs="Arial"/>
        </w:rPr>
      </w:pPr>
    </w:p>
    <w:p w14:paraId="339C085A" w14:textId="6A338046" w:rsidR="00404528" w:rsidRDefault="00B23117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Review of </w:t>
      </w:r>
      <w:r w:rsidR="00C85F6B">
        <w:rPr>
          <w:rFonts w:ascii="Arial" w:hAnsi="Arial" w:cs="Arial"/>
        </w:rPr>
        <w:t xml:space="preserve">Charge </w:t>
      </w:r>
      <w:r w:rsidR="00404528">
        <w:rPr>
          <w:rFonts w:ascii="Arial" w:hAnsi="Arial" w:cs="Arial"/>
        </w:rPr>
        <w:t>of Decennial Committee</w:t>
      </w:r>
    </w:p>
    <w:p w14:paraId="03F92EA7" w14:textId="77777777" w:rsidR="004546A3" w:rsidRDefault="004546A3" w:rsidP="004546A3">
      <w:pPr>
        <w:pStyle w:val="ListParagraph"/>
        <w:spacing w:after="0"/>
        <w:rPr>
          <w:rFonts w:ascii="Arial" w:hAnsi="Arial" w:cs="Arial"/>
        </w:rPr>
      </w:pPr>
    </w:p>
    <w:p w14:paraId="5C57D7E0" w14:textId="400183E1" w:rsidR="00922451" w:rsidRDefault="00404528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Discuss</w:t>
      </w:r>
      <w:r w:rsidR="00245310">
        <w:rPr>
          <w:rFonts w:ascii="Arial" w:hAnsi="Arial" w:cs="Arial"/>
        </w:rPr>
        <w:t>ion of</w:t>
      </w:r>
      <w:r>
        <w:rPr>
          <w:rFonts w:ascii="Arial" w:hAnsi="Arial" w:cs="Arial"/>
        </w:rPr>
        <w:t xml:space="preserve"> Process, Procedures</w:t>
      </w:r>
      <w:r w:rsidR="0024531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Proposed Timeline</w:t>
      </w:r>
    </w:p>
    <w:p w14:paraId="152D188C" w14:textId="77777777" w:rsidR="004F1222" w:rsidRDefault="004F1222" w:rsidP="004F1222">
      <w:pPr>
        <w:pStyle w:val="ListParagraph"/>
        <w:spacing w:after="0"/>
        <w:rPr>
          <w:rFonts w:ascii="Arial" w:hAnsi="Arial" w:cs="Arial"/>
        </w:rPr>
      </w:pPr>
    </w:p>
    <w:p w14:paraId="121D8135" w14:textId="59878B8D" w:rsidR="004F1222" w:rsidRDefault="004F1222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pproval of Minutes of October 18, 2023</w:t>
      </w:r>
    </w:p>
    <w:p w14:paraId="7D13928B" w14:textId="77777777" w:rsidR="00922451" w:rsidRDefault="00922451" w:rsidP="00DB6F1E">
      <w:pPr>
        <w:pStyle w:val="ListParagraph"/>
        <w:spacing w:after="0"/>
        <w:rPr>
          <w:rFonts w:ascii="Arial" w:hAnsi="Arial" w:cs="Arial"/>
        </w:rPr>
      </w:pPr>
    </w:p>
    <w:p w14:paraId="6A760DAB" w14:textId="05128585" w:rsidR="00404528" w:rsidRPr="00DB6F1E" w:rsidRDefault="00404528" w:rsidP="00DB6F1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DB6F1E">
        <w:rPr>
          <w:rFonts w:ascii="Arial" w:hAnsi="Arial" w:cs="Arial"/>
        </w:rPr>
        <w:t>Date of Next Meeting</w:t>
      </w:r>
      <w:r w:rsidR="004F1222">
        <w:rPr>
          <w:rFonts w:ascii="Arial" w:hAnsi="Arial" w:cs="Arial"/>
        </w:rPr>
        <w:t xml:space="preserve"> – October 16, 2024 at 5:25 pm</w:t>
      </w:r>
    </w:p>
    <w:p w14:paraId="4DF752E1" w14:textId="77777777" w:rsidR="00870FFC" w:rsidRPr="00870FFC" w:rsidRDefault="00870FFC" w:rsidP="00870FFC">
      <w:pPr>
        <w:pStyle w:val="ListParagraph"/>
        <w:rPr>
          <w:rFonts w:ascii="Arial" w:hAnsi="Arial" w:cs="Arial"/>
        </w:rPr>
      </w:pPr>
    </w:p>
    <w:p w14:paraId="243361F3" w14:textId="77777777" w:rsidR="00870FFC" w:rsidRPr="00404528" w:rsidRDefault="00870FFC" w:rsidP="0040452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djournment </w:t>
      </w:r>
    </w:p>
    <w:sectPr w:rsidR="00870FFC" w:rsidRPr="00404528" w:rsidSect="00616193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DF0EED"/>
    <w:multiLevelType w:val="hybridMultilevel"/>
    <w:tmpl w:val="99921B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LMwMzczN7c0s7BQ0lEKTi0uzszPAykwrAUAkkEJaCwAAAA="/>
  </w:docVars>
  <w:rsids>
    <w:rsidRoot w:val="00616193"/>
    <w:rsid w:val="00070566"/>
    <w:rsid w:val="000B47DE"/>
    <w:rsid w:val="00222BE6"/>
    <w:rsid w:val="00245310"/>
    <w:rsid w:val="002D65FE"/>
    <w:rsid w:val="00404528"/>
    <w:rsid w:val="004546A3"/>
    <w:rsid w:val="004F1222"/>
    <w:rsid w:val="00616193"/>
    <w:rsid w:val="007635DB"/>
    <w:rsid w:val="007720A2"/>
    <w:rsid w:val="0082706C"/>
    <w:rsid w:val="00870FFC"/>
    <w:rsid w:val="00922451"/>
    <w:rsid w:val="00A631F6"/>
    <w:rsid w:val="00B23117"/>
    <w:rsid w:val="00B771F3"/>
    <w:rsid w:val="00C85F6B"/>
    <w:rsid w:val="00DB6F1E"/>
    <w:rsid w:val="00E721A6"/>
    <w:rsid w:val="00F8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DD9A0"/>
  <w15:chartTrackingRefBased/>
  <w15:docId w15:val="{5D8BED57-2758-44FE-8DE2-B454F1346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5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53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3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A2D05536F137408E4210F0796AA9D0" ma:contentTypeVersion="12" ma:contentTypeDescription="Create a new document." ma:contentTypeScope="" ma:versionID="e94ac0eb6cebe9b2d427843fa6aa8cba">
  <xsd:schema xmlns:xsd="http://www.w3.org/2001/XMLSchema" xmlns:xs="http://www.w3.org/2001/XMLSchema" xmlns:p="http://schemas.microsoft.com/office/2006/metadata/properties" xmlns:ns3="647da593-a6de-415b-a4cc-c712433de43a" xmlns:ns4="f5cd3167-ffbe-4963-82e1-c56c43471489" targetNamespace="http://schemas.microsoft.com/office/2006/metadata/properties" ma:root="true" ma:fieldsID="74c1a51398e6c91f5a3e8d1026edc0d6" ns3:_="" ns4:_="">
    <xsd:import namespace="647da593-a6de-415b-a4cc-c712433de43a"/>
    <xsd:import namespace="f5cd3167-ffbe-4963-82e1-c56c434714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da593-a6de-415b-a4cc-c712433de4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d3167-ffbe-4963-82e1-c56c434714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465301-5C0E-416E-9A88-0C44D807C7CA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f5cd3167-ffbe-4963-82e1-c56c43471489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647da593-a6de-415b-a4cc-c712433de43a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04AD53B-D41A-47E1-BDDD-03E5E1F53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6D01F2-CBE4-4CB0-968D-21085A1BE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7da593-a6de-415b-a4cc-c712433de43a"/>
    <ds:schemaRef ds:uri="f5cd3167-ffbe-4963-82e1-c56c434714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liet Junior College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dez, Roberto</dc:creator>
  <cp:keywords/>
  <dc:description/>
  <cp:lastModifiedBy>Reczek, Karyn</cp:lastModifiedBy>
  <cp:revision>5</cp:revision>
  <cp:lastPrinted>2024-05-21T14:05:00Z</cp:lastPrinted>
  <dcterms:created xsi:type="dcterms:W3CDTF">2024-05-13T14:49:00Z</dcterms:created>
  <dcterms:modified xsi:type="dcterms:W3CDTF">2024-05-2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92ea3-70cf-4a16-9548-d377c138e148</vt:lpwstr>
  </property>
  <property fmtid="{D5CDD505-2E9C-101B-9397-08002B2CF9AE}" pid="3" name="ContentTypeId">
    <vt:lpwstr>0x0101005AA2D05536F137408E4210F0796AA9D0</vt:lpwstr>
  </property>
</Properties>
</file>